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l 26, 2023 / Jul 26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